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91C59" w14:textId="044D9F43" w:rsidR="00F60359" w:rsidRPr="003A515F" w:rsidRDefault="0040396C" w:rsidP="003A515F">
      <w:pPr>
        <w:jc w:val="center"/>
        <w:rPr>
          <w:sz w:val="44"/>
          <w:szCs w:val="44"/>
          <w:vertAlign w:val="subscript"/>
        </w:rPr>
      </w:pPr>
      <w:r w:rsidRPr="0040396C">
        <w:rPr>
          <w:sz w:val="72"/>
          <w:szCs w:val="72"/>
          <w:vertAlign w:val="subscript"/>
        </w:rPr>
        <w:t>ANIKET BRAHMECHA</w:t>
      </w:r>
    </w:p>
    <w:p w14:paraId="6A170497" w14:textId="101803FA" w:rsidR="003A515F" w:rsidRPr="0040396C" w:rsidRDefault="003A515F" w:rsidP="003A515F">
      <w:pPr>
        <w:jc w:val="center"/>
        <w:rPr>
          <w:sz w:val="72"/>
          <w:szCs w:val="72"/>
          <w:vertAlign w:val="subscript"/>
        </w:rPr>
      </w:pPr>
      <w:r w:rsidRPr="0040396C">
        <w:rPr>
          <w:sz w:val="44"/>
          <w:szCs w:val="44"/>
        </w:rPr>
        <w:t>RAHUL DALVI</w:t>
      </w:r>
    </w:p>
    <w:p w14:paraId="01513643" w14:textId="1599237F" w:rsidR="0040396C" w:rsidRPr="0040396C" w:rsidRDefault="0040396C" w:rsidP="003A515F">
      <w:pPr>
        <w:jc w:val="center"/>
        <w:rPr>
          <w:sz w:val="44"/>
          <w:szCs w:val="44"/>
        </w:rPr>
      </w:pPr>
      <w:r w:rsidRPr="0040396C">
        <w:rPr>
          <w:sz w:val="44"/>
          <w:szCs w:val="44"/>
        </w:rPr>
        <w:t>SUDHANSHU CHAVAN</w:t>
      </w:r>
    </w:p>
    <w:p w14:paraId="239B5719" w14:textId="1614DF41" w:rsidR="0040396C" w:rsidRDefault="0040396C">
      <w:pPr>
        <w:rPr>
          <w:sz w:val="44"/>
          <w:szCs w:val="44"/>
        </w:rPr>
      </w:pPr>
      <w:r w:rsidRPr="0040396C">
        <w:rPr>
          <w:sz w:val="44"/>
          <w:szCs w:val="44"/>
        </w:rPr>
        <w:t xml:space="preserve">        </w:t>
      </w:r>
    </w:p>
    <w:p w14:paraId="19691AC0" w14:textId="77777777" w:rsidR="0040396C" w:rsidRDefault="0040396C">
      <w:pPr>
        <w:rPr>
          <w:sz w:val="44"/>
          <w:szCs w:val="44"/>
        </w:rPr>
      </w:pPr>
      <w:r>
        <w:rPr>
          <w:sz w:val="44"/>
          <w:szCs w:val="44"/>
        </w:rPr>
        <w:tab/>
      </w:r>
      <w:r>
        <w:rPr>
          <w:sz w:val="44"/>
          <w:szCs w:val="44"/>
        </w:rPr>
        <w:tab/>
      </w:r>
      <w:r>
        <w:rPr>
          <w:sz w:val="44"/>
          <w:szCs w:val="44"/>
        </w:rPr>
        <w:tab/>
      </w:r>
      <w:r>
        <w:rPr>
          <w:sz w:val="44"/>
          <w:szCs w:val="44"/>
        </w:rPr>
        <w:tab/>
        <w:t>DBMS PROJECT</w:t>
      </w:r>
    </w:p>
    <w:p w14:paraId="7033ED5C" w14:textId="77777777" w:rsidR="0040396C" w:rsidRDefault="0040396C">
      <w:pPr>
        <w:rPr>
          <w:sz w:val="44"/>
          <w:szCs w:val="44"/>
        </w:rPr>
      </w:pPr>
      <w:r>
        <w:rPr>
          <w:sz w:val="44"/>
          <w:szCs w:val="44"/>
        </w:rPr>
        <w:tab/>
      </w:r>
      <w:r>
        <w:rPr>
          <w:sz w:val="44"/>
          <w:szCs w:val="44"/>
        </w:rPr>
        <w:tab/>
      </w:r>
      <w:r>
        <w:rPr>
          <w:sz w:val="44"/>
          <w:szCs w:val="44"/>
        </w:rPr>
        <w:tab/>
        <w:t>ONLINE VOTING SYSTEM</w:t>
      </w:r>
    </w:p>
    <w:p w14:paraId="1325CE0F" w14:textId="77777777" w:rsidR="0040396C" w:rsidRDefault="0040396C">
      <w:pPr>
        <w:rPr>
          <w:sz w:val="44"/>
          <w:szCs w:val="44"/>
        </w:rPr>
      </w:pPr>
    </w:p>
    <w:p w14:paraId="2C5ED969" w14:textId="77777777" w:rsidR="0040396C" w:rsidRDefault="0040396C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1.REGISTRATION FORM</w:t>
      </w:r>
    </w:p>
    <w:p w14:paraId="4DC76151" w14:textId="77777777" w:rsidR="0040396C" w:rsidRDefault="0040396C">
      <w:pPr>
        <w:rPr>
          <w:noProof/>
          <w:sz w:val="44"/>
          <w:szCs w:val="44"/>
          <w:vertAlign w:val="subscript"/>
        </w:rPr>
      </w:pPr>
    </w:p>
    <w:p w14:paraId="74ED47E6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3C6C2674" wp14:editId="1C0BF274">
            <wp:extent cx="5943600" cy="334137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(1)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C3CD6" w14:textId="77777777" w:rsidR="0040396C" w:rsidRDefault="0040396C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lastRenderedPageBreak/>
        <w:t>2.LOGIN FORM</w:t>
      </w:r>
    </w:p>
    <w:p w14:paraId="7AE6C85D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11611C78" wp14:editId="558DD047">
            <wp:extent cx="5943600" cy="334137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 (2)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183D6" w14:textId="77777777" w:rsidR="0040396C" w:rsidRDefault="0040396C">
      <w:pPr>
        <w:rPr>
          <w:sz w:val="44"/>
          <w:szCs w:val="44"/>
          <w:vertAlign w:val="subscript"/>
        </w:rPr>
      </w:pPr>
    </w:p>
    <w:p w14:paraId="094B5986" w14:textId="77777777" w:rsidR="0040396C" w:rsidRDefault="0040396C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t>3.PARTIES</w:t>
      </w:r>
    </w:p>
    <w:p w14:paraId="2AB626AD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3C7C25D6" wp14:editId="01C447C1">
            <wp:extent cx="5943600" cy="33413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 (3)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67FC6" w14:textId="77777777" w:rsidR="0040396C" w:rsidRDefault="0040396C">
      <w:pPr>
        <w:rPr>
          <w:sz w:val="44"/>
          <w:szCs w:val="44"/>
          <w:vertAlign w:val="subscript"/>
        </w:rPr>
      </w:pPr>
      <w:r>
        <w:rPr>
          <w:sz w:val="44"/>
          <w:szCs w:val="44"/>
          <w:vertAlign w:val="subscript"/>
        </w:rPr>
        <w:lastRenderedPageBreak/>
        <w:t>4.</w:t>
      </w:r>
    </w:p>
    <w:p w14:paraId="13909DB8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620175C0" wp14:editId="6D0F4142">
            <wp:extent cx="5943600" cy="334137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(4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F6251" w14:textId="77777777" w:rsidR="0040396C" w:rsidRDefault="0040396C">
      <w:pPr>
        <w:rPr>
          <w:sz w:val="44"/>
          <w:szCs w:val="44"/>
          <w:vertAlign w:val="subscript"/>
        </w:rPr>
      </w:pPr>
    </w:p>
    <w:p w14:paraId="396B7DAD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7D477124" wp14:editId="38CC6F22">
            <wp:extent cx="5943600" cy="334137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 (5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398A" w14:textId="77777777" w:rsidR="0040396C" w:rsidRDefault="0040396C">
      <w:pPr>
        <w:rPr>
          <w:sz w:val="44"/>
          <w:szCs w:val="44"/>
          <w:vertAlign w:val="subscript"/>
        </w:rPr>
      </w:pPr>
    </w:p>
    <w:p w14:paraId="6EC943A3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lastRenderedPageBreak/>
        <w:drawing>
          <wp:inline distT="0" distB="0" distL="0" distR="0" wp14:anchorId="15D04B56" wp14:editId="72E6EFDD">
            <wp:extent cx="5943600" cy="334137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(6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4C29F" w14:textId="77777777" w:rsidR="0040396C" w:rsidRDefault="0040396C">
      <w:pPr>
        <w:rPr>
          <w:sz w:val="44"/>
          <w:szCs w:val="44"/>
          <w:vertAlign w:val="subscript"/>
        </w:rPr>
      </w:pPr>
    </w:p>
    <w:p w14:paraId="151B11BA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208CF862" wp14:editId="5B218E42">
            <wp:extent cx="5943600" cy="334137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 (7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3B661" w14:textId="77777777" w:rsidR="0040396C" w:rsidRDefault="0040396C">
      <w:pPr>
        <w:rPr>
          <w:sz w:val="44"/>
          <w:szCs w:val="44"/>
          <w:vertAlign w:val="subscript"/>
        </w:rPr>
      </w:pPr>
    </w:p>
    <w:p w14:paraId="39F88EB7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lastRenderedPageBreak/>
        <w:drawing>
          <wp:inline distT="0" distB="0" distL="0" distR="0" wp14:anchorId="315B5ED5" wp14:editId="1951D797">
            <wp:extent cx="5943600" cy="334137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 (8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7D667" w14:textId="77777777" w:rsidR="0040396C" w:rsidRDefault="0040396C">
      <w:pPr>
        <w:rPr>
          <w:sz w:val="44"/>
          <w:szCs w:val="44"/>
          <w:vertAlign w:val="subscript"/>
        </w:rPr>
      </w:pPr>
    </w:p>
    <w:p w14:paraId="6938F1AD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73C876E5" wp14:editId="6C86347D">
            <wp:extent cx="5943600" cy="334137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 (9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C65E5" w14:textId="77777777" w:rsidR="0040396C" w:rsidRDefault="0040396C">
      <w:pPr>
        <w:rPr>
          <w:sz w:val="44"/>
          <w:szCs w:val="44"/>
          <w:vertAlign w:val="subscript"/>
        </w:rPr>
      </w:pPr>
    </w:p>
    <w:p w14:paraId="32FDD92F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lastRenderedPageBreak/>
        <w:drawing>
          <wp:inline distT="0" distB="0" distL="0" distR="0" wp14:anchorId="73987EA4" wp14:editId="3C3F54B0">
            <wp:extent cx="5943600" cy="334137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 (10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B57E" w14:textId="77777777" w:rsidR="0040396C" w:rsidRDefault="0040396C">
      <w:pPr>
        <w:rPr>
          <w:sz w:val="44"/>
          <w:szCs w:val="44"/>
          <w:vertAlign w:val="subscript"/>
        </w:rPr>
      </w:pPr>
    </w:p>
    <w:p w14:paraId="3E1C7F4F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64A0A832" wp14:editId="02617237">
            <wp:extent cx="5943600" cy="334137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creenshot (11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CE00D" w14:textId="77777777" w:rsidR="0040396C" w:rsidRDefault="0040396C">
      <w:pPr>
        <w:rPr>
          <w:sz w:val="44"/>
          <w:szCs w:val="44"/>
          <w:vertAlign w:val="subscript"/>
        </w:rPr>
      </w:pPr>
    </w:p>
    <w:p w14:paraId="2E3C3135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lastRenderedPageBreak/>
        <w:drawing>
          <wp:inline distT="0" distB="0" distL="0" distR="0" wp14:anchorId="6F67589B" wp14:editId="6ABF2E17">
            <wp:extent cx="5943600" cy="334137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Screenshot (12)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899F7" w14:textId="77777777" w:rsidR="0040396C" w:rsidRDefault="0040396C">
      <w:pPr>
        <w:rPr>
          <w:sz w:val="44"/>
          <w:szCs w:val="44"/>
          <w:vertAlign w:val="subscript"/>
        </w:rPr>
      </w:pPr>
    </w:p>
    <w:p w14:paraId="54777F28" w14:textId="77777777" w:rsidR="0040396C" w:rsidRDefault="0040396C">
      <w:pPr>
        <w:rPr>
          <w:sz w:val="44"/>
          <w:szCs w:val="44"/>
          <w:vertAlign w:val="subscript"/>
        </w:rPr>
      </w:pPr>
    </w:p>
    <w:p w14:paraId="075606FD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43581BF8" wp14:editId="2635DD5A">
            <wp:extent cx="5943600" cy="334137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 (13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6C924" w14:textId="77777777" w:rsidR="0040396C" w:rsidRDefault="0040396C">
      <w:pPr>
        <w:rPr>
          <w:sz w:val="44"/>
          <w:szCs w:val="44"/>
          <w:vertAlign w:val="subscript"/>
        </w:rPr>
      </w:pPr>
    </w:p>
    <w:p w14:paraId="3E6F2A84" w14:textId="77777777" w:rsid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lastRenderedPageBreak/>
        <w:drawing>
          <wp:inline distT="0" distB="0" distL="0" distR="0" wp14:anchorId="7B797A84" wp14:editId="7E5E1C53">
            <wp:extent cx="5943600" cy="334137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Screenshot (14)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EEBE2" w14:textId="77777777" w:rsidR="0040396C" w:rsidRPr="0040396C" w:rsidRDefault="0040396C">
      <w:pPr>
        <w:rPr>
          <w:sz w:val="44"/>
          <w:szCs w:val="44"/>
          <w:vertAlign w:val="subscript"/>
        </w:rPr>
      </w:pPr>
      <w:r>
        <w:rPr>
          <w:noProof/>
          <w:sz w:val="44"/>
          <w:szCs w:val="44"/>
          <w:vertAlign w:val="subscript"/>
        </w:rPr>
        <w:drawing>
          <wp:inline distT="0" distB="0" distL="0" distR="0" wp14:anchorId="7B719E73" wp14:editId="50D89D2F">
            <wp:extent cx="5943600" cy="334137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Screenshot (15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396C" w:rsidRPr="004039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jUwMjU1MzKzNDdQ0lEKTi0uzszPAykwrAUAPRXVEiwAAAA="/>
  </w:docVars>
  <w:rsids>
    <w:rsidRoot w:val="00983909"/>
    <w:rsid w:val="003A515F"/>
    <w:rsid w:val="0040396C"/>
    <w:rsid w:val="00983909"/>
    <w:rsid w:val="00F60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F70D0"/>
  <w15:chartTrackingRefBased/>
  <w15:docId w15:val="{069BA8DB-DE5D-4DA9-A2D1-C69869D7D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Rahul Dalvi</cp:lastModifiedBy>
  <cp:revision>3</cp:revision>
  <dcterms:created xsi:type="dcterms:W3CDTF">2019-04-16T09:06:00Z</dcterms:created>
  <dcterms:modified xsi:type="dcterms:W3CDTF">2020-04-16T15:38:00Z</dcterms:modified>
</cp:coreProperties>
</file>